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ไทย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ิกายนนะคะคาดว่าลมหนาวกำลังปานกลางถึงค่อนข้างแรงระลอกหนึ่งซึ่งเป็นระลอกใหม่จากประเทศจีนนะคะจะแผ่เสริมลงมาปกคลุมทางประเทศไทยตอนบนไปตอนบนรวมถึงทะเลจีนใต้ช่วงแรกจะมีฝนฟ้าคะนองเกิดขึ้นได้ก่อนค่ะจากนั้นอุณหภูมิจะลดลงโดยภาคเหนือและภาคอีสานอากาศจะเย็นลงประมาณ 2-4 องศาเซลเซียสชนภาคกลางภาคตะวันออกภาคใต้ตอนบนรวมกรุงเทพนะคะอุณหภูมิจะลดลงเล็กน้อยประมาณ 1 ถึง 3 องศาและสัปดาห์หน้าภาคใต้ยังคงต้องเฝ้าระวังเรื่องของฝนตกหนักต่อเนื่องเลยค่ะเพราะว่าในช่วงวันที่ 15 พฤศจิกายนนะคะจะมีแนวร่องมรสุมหรือว่าลงผลผ่านอยู่บริเวณภาคไปภาคใต้ตอนกลางตรวจสอบสภาพอากาศแบบลายผ้ากันค่ะเริ่มที่ภาคเหนืออากาศเย็นในตอนเช้าทางตอนบนของภาคและมีฝนเล็กน้อยร้อยละ 10 ของพื้นที่ค่ะส่วนมากที่แม่ฮ่องสอนตากพิษณุโลกและเพชรบูรณ์อุณหภูมิต่ำสุด 21 องศาเซลเซียสภาคอีสานมีอากาศเย็นในตอนเช้าและมีฝนเล็กน้อยร้อยละ 10 ของพื้นที่ส่วนมากที่จังหวัดเลยใช้ไปนครราชสีมาอุณหภูมิต่ำสุด 22 องศาเซลเซียสภาคกลางวันนี้มีฝนฟ้าคะนองร้อยละ 30 ของพื้นที่ค่ะส่วนมากที่กาญจนบุรีบุรีไปนครศรีอยุธยาลพบุรีสระบุรีนครปฐมราชบุรีสมุทรสงครามและสมุทรสาครสาครภาคตะวันออกมีฝนฟ้าคะนองร้อยละ 40 ของพื้นที่และมีฝนตกหนักบางแห่งบริเวณจังหวัดสระแก้วระยองจันทบุรีและตราดทะเลคลื่นสูงประมาณ 1 เมตรภาคใต้ยังคงมีฝนตกหนักบางแห่งวันนี้มีฝนฟ้าคะนองร้อยละ 60 ของพื้นที่ส่วนมากที่เพชรบุรีประจวบคีรีขันธ์สุราษฎร์ธานีนครศรีธรรมราชชุมพรสงขลายะลาปัตตานีนราธิวาสระนองพังงาตรังและสตูลทะเลทั้ง 2 ฝั่งคลื่นสูงประมาณ 1 เมตรห่างฝั่งคลื่นสูง 1-2 เมตรแต่ว่าบริเวณที่มีฝนคลื่นอาจจะสูงได้มากกว่า 2 เมตรค่ะปิดท้ายที่กรุงเทพฯและปริมณฑลมีฝนฟ้าคะนองร้อยละ 30 ของพื้นที่อุณหภูมิต่ำสุด 24 องศาสูงสุด 34 องศาค่ะไปต่อกันที่เรื่องของปริมาณฝนค่ะตั้งแต่ต้นปีจนถึงปัจจุบันนี้ฝนตกในประเทศไทยมากน้อยขนาดไหนเดี๋ยวเราไปตามในประเทศไทยมากน้อยขนาดไหนเดี๋ยวเราไปติดตามรายละเอียดกันกับคุณสุนีย์ได้เลยค่ะเมื่อเข้าสู่เดือนพฤศจิกาก็หมายความว่าเรากำลังจะเข้าสู่ฤดูแล้งแล้วนะคะสำหรับฤดูแล้งนั้นก็คือเป็นช่วงเวลาที่มีฝนตกน้อยค่ะอาจจะมีฝนตกบ้างแต่ว่าตกลงมาได้แค่คลายร้อนไม่ได้ช่วยขายแรงค่ะประเทศไทยกรมชลประทานได้ประกาศให้ไปดูแลเริ่มตั้งแต่วันที่ 1 พฤศจิกายนไปจนถึงวันที่ 3010 เมษายนซึ่งเป็นช่วงที่ประเทศไทยจะมีฝนน้อยค่ะส่วนฤดูฝนที่ผ่านมาปีนี้นั้นครอบคลุมประมาณ 5 เดือนเริ่มต้นขึ้นอย่างเป็นทางการเมื่อวันที่ 20พฤษภาคมซึ่งถือว่าช้ากว่าปกติและปีนี้การสิ้นสุดของฤดูฝนก็ช้ากว่าปกติเล็กน้อยเช่นกันเพราะคาดว่าจะสิ้นสุดประมาณต้นเดือนพฤศจิกายนซึ่งหากดูปริมาณฝนรวมรายปีทั้งประเทศนับตั้งแต่ต้นปีมาจนถึงปลายเดือนตุลาคมนั้นจะเห็นว่าปริมาณฝนทั่วทุกภาคมากกว่าปกติเล็กน้อยค่ะโดยช่วงต้นปีที่ผ่านมาซึ่งอยู่ในสภาวะเอลนีโญบ้านเราฝนตกน้อยกว่าค่าปกติเยอะแต่ว่าพอเข้าสู่กลางปีตั้งแต่เดือนกรกฎาคมเป็นต้นมาฝนเริ่มตกชุกมากขึ้นพอที่จะช่วยดันให้ปริมาณฝนทั่วประเทศเพิ่มขึ้นมาได้แล้วตอนนี้ภาพรวมทั้งประเทศมากกว่าค่าปกติ 2 เปอร์เซ็นต์โดยภาคใต้ฝั่งอ่าวไทยเป็นภาพเดียวที่มีผลน้อยค่าปกติน้อยกว่าค่าปกติ 19 เปอร์เซ็นต์ค่ะส่วนทางภาคเหนือมีฝนมากกว่าปกติประมาณ 80% ส่วนภาคอีสานภาคกลางภาคตะวันออกและภาคใต้ฝั่งอันดามันมากกว่าค่าปกติเล็กน้อยซึ่งจากสถานการณ์ฝนในช่วง 1-2 เดือนที่ผ่านมาทำให้สถานการณ์น้ำใน 4 เขื่อนเจ้าพระยาเขื่อนภูมิพลเขื่อนสิริกิติ์เขื่อนแควน้อยบำรุงแดนและเขื่อนป่าสักชลสิทธิ์มีปริมาณน้ำรวมกันเกิน 20 ลูกบาศก์เมตรแล้วค่ะโดยเฉพาะเขื่อนป่าสักชลสิทธิ์ที่ตอนนี้ปริมาณน้ำในเขื่อนความสุขร้อยเปอร์เซ็นต์ดังนั้นจากปริมาณน้ำ 4 เดือนละก็น่าจะทำให้พื้นที่ภาคกลางลุ่มน้ำเจ้าพระยาพ้นจากวิกฤติภัยแล้งไปจนเดือนเมษายนปีหน้าได้ค่ะก็เป็นภาพรวมสรุปปริมาณฝนรายปีนับตั้งแต่ต้นปีที่ผ่านมาจนถึง 31ตุลาคมปี 2567 นะคะก็ถือว่าปริมาณฝนในปีนี้อยู่ในเกณฑ์ค่อนข้างดีทีเดียวค่ะปิดท้ายพาคุณผู้ชมไปที่สวนสัตว์ลอนดอนค่ะเจ้าหน้าที่แจกฟักทองเนื่องในวันฮาโลวีนให้นี่เป็นภาพที่บรรดาสัตว์ต่างๆทั้งสิงโตและมีแคชเชียร์รับขนมฟัก 1 วันฮาโลวีนค่ะสัตว์ต่างๆต่างชื่นชอบแล้วก็ตื่นเต้นกับขนมฟักทองนี่เป็นอย่างมากเจ้าหน้าที่บอกว่าสำหรับฟักทองที่ให้สัตว์นั้นไม่มีอะไรอยู่ข้างในค่ะจะใส่เครื่องเทศที่มีกลิ่นเล็กน้อยเท่านั้นและพวกมันก็ดูเหมือนจะชอบกันมากจนที่บอกว่าการให้ฟักทองกับลูกสิงโตนั้นถือว่าเป็นการฝึกทักษะให้พวกมันเพื่อให้พวกมันสามารถยึดเกาะและเล่นได้ซึ่งดีต่อพัฒนาการเรียนรู้พวกมันสามารถยึดเกาะฝึกการกระโจนการโจมตีและการกลิ้งไปมาจากลูกฟักทองได้ค่ะวันนี้หมดเวลาแล้วนะคะสำหรับ tnsติดตามเราได้อีกหลายช่องทั้ง Facebooktiktok ละลายวันนี้ล่ะลาไปก่อนนะคะสวัสดีค่ะขอบพระคุณที่ติช่อง TNN นะคะฝากกด Subscribe กดกระดิ่งกดไลค์กดแชร์ทุกช่องทางออนไลน์ของ TNN ช่อง16 จะไม่ให้พลาดการติดตามรับชมรายการสดและคลิปวีดีโอที่น่าสนใจอีกมากมา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ไทย 3</dc:title>
  <dc:creator/>
  <cp:keywords/>
  <dcterms:created xsi:type="dcterms:W3CDTF">2025-06-13T04:58:45Z</dcterms:created>
  <dcterms:modified xsi:type="dcterms:W3CDTF">2025-06-13T04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มิถุนายน 2568 เวลา 11.08 น.</vt:lpwstr>
  </property>
  <property fmtid="{D5CDD505-2E9C-101B-9397-08002B2CF9AE}" pid="3" name="subtitle">
    <vt:lpwstr/>
  </property>
</Properties>
</file>